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3AEF39DD" w:rsidRPr="00676D2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676D2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676D2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676D2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00A362AC" w:rsidRPr="00676D2C" w:rsidRDefault="00A362AC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E15884" w:rsidRPr="00676D2C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76D2C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676D2C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676D2C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676D2C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676D2C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676D2C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676D2C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676D2C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676D2C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676D2C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676D2C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676D2C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Pr="00676D2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676D2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Pr="00676D2C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r w:rsidRPr="00676D2C"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 појединачне мере уписати Х</w:t>
      </w:r>
      <w:r w:rsidR="00D709E6" w:rsidRPr="00676D2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676D2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2DC" w:rsidRPr="00676D2C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580"/>
        <w:gridCol w:w="1314"/>
      </w:tblGrid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580" w:type="dxa"/>
          </w:tcPr>
          <w:p w:rsidR="002433DC" w:rsidRPr="00676D2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</w:t>
            </w:r>
            <w:r w:rsidR="00293E72"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рске даске, ролетне, капци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1314" w:type="dxa"/>
          </w:tcPr>
          <w:p w:rsidR="002433DC" w:rsidRPr="00676D2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580" w:type="dxa"/>
          </w:tcPr>
          <w:p w:rsidR="00706E0A" w:rsidRPr="00676D2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1314" w:type="dxa"/>
          </w:tcPr>
          <w:p w:rsidR="002433DC" w:rsidRPr="00676D2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3</w:t>
            </w:r>
          </w:p>
        </w:tc>
        <w:tc>
          <w:tcPr>
            <w:tcW w:w="7580" w:type="dxa"/>
          </w:tcPr>
          <w:p w:rsidR="002433DC" w:rsidRPr="00676D2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1314" w:type="dxa"/>
          </w:tcPr>
          <w:p w:rsidR="002433DC" w:rsidRPr="00676D2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580" w:type="dxa"/>
          </w:tcPr>
          <w:p w:rsidR="002433DC" w:rsidRPr="00676D2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580" w:type="dxa"/>
          </w:tcPr>
          <w:p w:rsidR="002433DC" w:rsidRPr="00676D2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676D2C" w:rsidTr="00706E0A">
        <w:tc>
          <w:tcPr>
            <w:tcW w:w="456" w:type="dxa"/>
          </w:tcPr>
          <w:p w:rsidR="00C7313D" w:rsidRPr="00676D2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580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314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676D2C" w:rsidTr="00706E0A">
        <w:tc>
          <w:tcPr>
            <w:tcW w:w="456" w:type="dxa"/>
          </w:tcPr>
          <w:p w:rsidR="00C7313D" w:rsidRPr="00676D2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580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314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676D2C" w:rsidTr="00706E0A">
        <w:tc>
          <w:tcPr>
            <w:tcW w:w="456" w:type="dxa"/>
          </w:tcPr>
          <w:p w:rsidR="00C7313D" w:rsidRPr="00676D2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580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314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2E6A6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676D2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F4A9D" w:rsidRPr="00676D2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676D2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А</w:t>
      </w:r>
    </w:p>
    <w:p w:rsidR="00293E72" w:rsidRPr="00676D2C" w:rsidRDefault="00293E72" w:rsidP="00BA6209">
      <w:pPr>
        <w:jc w:val="both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bCs/>
          <w:sz w:val="24"/>
          <w:szCs w:val="24"/>
        </w:rPr>
        <w:t>Извод из ценовника производа и услуга по ставкама за меру/мере за коју конкурише по јединици мере</w:t>
      </w:r>
      <w:r w:rsidR="00BA6209" w:rsidRPr="00676D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</w:t>
      </w:r>
      <w:r w:rsidR="00A362AC" w:rsidRPr="00676D2C">
        <w:rPr>
          <w:rFonts w:ascii="Times New Roman" w:eastAsia="Times New Roman" w:hAnsi="Times New Roman" w:cs="Times New Roman"/>
          <w:b/>
          <w:bCs/>
          <w:sz w:val="24"/>
          <w:szCs w:val="24"/>
        </w:rPr>
        <w:t>*</w:t>
      </w:r>
      <w:r w:rsidR="00BA6209"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по потреби додати колоне)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676D2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676D2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2E6A69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2E6A69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2AC2050D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676D2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676D2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676D2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676D2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676D2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676D2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676D2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Дат</w:t>
      </w:r>
      <w:r w:rsidR="00BA6209"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у</w:t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м:</w:t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  <w:t xml:space="preserve">    Потпис законског заступника/предузетника</w:t>
      </w: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  <w:t xml:space="preserve">    _______________________________________</w:t>
      </w: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293E72" w:rsidRPr="00676D2C" w:rsidSect="00735450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6F44" w:rsidRDefault="00546F44" w:rsidP="008A6F6C">
      <w:pPr>
        <w:spacing w:after="0" w:line="240" w:lineRule="auto"/>
      </w:pPr>
      <w:r>
        <w:separator/>
      </w:r>
    </w:p>
  </w:endnote>
  <w:endnote w:type="continuationSeparator" w:id="0">
    <w:p w:rsidR="00546F44" w:rsidRDefault="00546F44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6F44" w:rsidRDefault="00546F44" w:rsidP="008A6F6C">
      <w:pPr>
        <w:spacing w:after="0" w:line="240" w:lineRule="auto"/>
      </w:pPr>
      <w:r>
        <w:separator/>
      </w:r>
    </w:p>
  </w:footnote>
  <w:footnote w:type="continuationSeparator" w:id="0">
    <w:p w:rsidR="00546F44" w:rsidRDefault="00546F44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241E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93E72"/>
    <w:rsid w:val="002B20A2"/>
    <w:rsid w:val="002B261C"/>
    <w:rsid w:val="002B2AF4"/>
    <w:rsid w:val="002C34D6"/>
    <w:rsid w:val="002E6A69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306F7"/>
    <w:rsid w:val="00541CBD"/>
    <w:rsid w:val="00546F44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754E"/>
    <w:rsid w:val="00655160"/>
    <w:rsid w:val="00662589"/>
    <w:rsid w:val="00675EE8"/>
    <w:rsid w:val="00676D2C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6E0A"/>
    <w:rsid w:val="0070730F"/>
    <w:rsid w:val="00733B9A"/>
    <w:rsid w:val="00735450"/>
    <w:rsid w:val="007413B2"/>
    <w:rsid w:val="00746FA6"/>
    <w:rsid w:val="0075050A"/>
    <w:rsid w:val="007515B4"/>
    <w:rsid w:val="007567D2"/>
    <w:rsid w:val="00761600"/>
    <w:rsid w:val="00762EEB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1B54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362AC"/>
    <w:rsid w:val="00A40E14"/>
    <w:rsid w:val="00A713B6"/>
    <w:rsid w:val="00A73A51"/>
    <w:rsid w:val="00A81DEC"/>
    <w:rsid w:val="00A87E17"/>
    <w:rsid w:val="00A90A3B"/>
    <w:rsid w:val="00A939F2"/>
    <w:rsid w:val="00A9555D"/>
    <w:rsid w:val="00AA2508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67444"/>
    <w:rsid w:val="00B7415A"/>
    <w:rsid w:val="00B84A96"/>
    <w:rsid w:val="00B97152"/>
    <w:rsid w:val="00BA2DCE"/>
    <w:rsid w:val="00BA5401"/>
    <w:rsid w:val="00BA6209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47E1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029B"/>
    <w:rsid w:val="00E54413"/>
    <w:rsid w:val="00E57B13"/>
    <w:rsid w:val="00E60267"/>
    <w:rsid w:val="00E704B4"/>
    <w:rsid w:val="00E7422E"/>
    <w:rsid w:val="00E755DD"/>
    <w:rsid w:val="00E826EF"/>
    <w:rsid w:val="00E93D85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738C0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214142-21A3-40F7-8CE1-E365F711C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sundic</cp:lastModifiedBy>
  <cp:revision>3</cp:revision>
  <cp:lastPrinted>2022-04-13T17:00:00Z</cp:lastPrinted>
  <dcterms:created xsi:type="dcterms:W3CDTF">2023-08-22T06:02:00Z</dcterms:created>
  <dcterms:modified xsi:type="dcterms:W3CDTF">2023-08-3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